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BE755" w14:textId="40CE50E0" w:rsidR="00EA2B42" w:rsidRDefault="00EA2B42" w:rsidP="00EA2B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isual Studio Version: Microsoft Visual Studio Professional 2017</w:t>
      </w:r>
    </w:p>
    <w:p w14:paraId="46017D03" w14:textId="47A50A03" w:rsidR="0089409D" w:rsidRDefault="0089409D" w:rsidP="00EA2B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o Run the </w:t>
      </w:r>
      <w:proofErr w:type="gramStart"/>
      <w:r>
        <w:rPr>
          <w:lang w:val="en-US"/>
        </w:rPr>
        <w:t>solution</w:t>
      </w:r>
      <w:proofErr w:type="gramEnd"/>
      <w:r>
        <w:rPr>
          <w:lang w:val="en-US"/>
        </w:rPr>
        <w:t xml:space="preserve"> follow below Steps:</w:t>
      </w:r>
    </w:p>
    <w:p w14:paraId="217DE471" w14:textId="06A6D4A3" w:rsidR="0089409D" w:rsidRDefault="0089409D" w:rsidP="008940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Open Solution file in Visual Studio</w:t>
      </w:r>
    </w:p>
    <w:p w14:paraId="49382C8F" w14:textId="3A6B7241" w:rsidR="0089409D" w:rsidRDefault="0089409D" w:rsidP="008940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ight click on solution and clean solution</w:t>
      </w:r>
    </w:p>
    <w:p w14:paraId="470B0533" w14:textId="7EF2F203" w:rsidR="0089409D" w:rsidRDefault="0089409D" w:rsidP="008940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build the solution</w:t>
      </w:r>
    </w:p>
    <w:p w14:paraId="493B59B2" w14:textId="5F305F6F" w:rsidR="0089409D" w:rsidRDefault="0089409D" w:rsidP="0089409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un or Press F5</w:t>
      </w:r>
    </w:p>
    <w:p w14:paraId="4BA0E70F" w14:textId="4582F81C" w:rsidR="00054A15" w:rsidRDefault="00054A15" w:rsidP="00054A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d Google map geolocation API for find distance into kilometer between two addresses and key need to set into </w:t>
      </w:r>
      <w:proofErr w:type="spellStart"/>
      <w:r w:rsidR="00E07291">
        <w:rPr>
          <w:lang w:val="en-US"/>
        </w:rPr>
        <w:t>W</w:t>
      </w:r>
      <w:r>
        <w:rPr>
          <w:lang w:val="en-US"/>
        </w:rPr>
        <w:t>eb.config</w:t>
      </w:r>
      <w:proofErr w:type="spellEnd"/>
      <w:r>
        <w:rPr>
          <w:lang w:val="en-US"/>
        </w:rPr>
        <w:t xml:space="preserve"> file. </w:t>
      </w:r>
    </w:p>
    <w:p w14:paraId="33C52697" w14:textId="42D41134" w:rsidR="00EA2B42" w:rsidRDefault="00EA2B42" w:rsidP="00054A15">
      <w:pPr>
        <w:pStyle w:val="ListParagraph"/>
        <w:rPr>
          <w:lang w:val="en-US"/>
        </w:rPr>
      </w:pPr>
      <w:r>
        <w:rPr>
          <w:lang w:val="en-US"/>
        </w:rPr>
        <w:t>Setup “</w:t>
      </w:r>
      <w:proofErr w:type="spellStart"/>
      <w:r w:rsidRPr="00EA2B42">
        <w:rPr>
          <w:lang w:val="en-US"/>
        </w:rPr>
        <w:t>GoogleAPIKey</w:t>
      </w:r>
      <w:proofErr w:type="spellEnd"/>
      <w:r>
        <w:rPr>
          <w:lang w:val="en-US"/>
        </w:rPr>
        <w:t>”</w:t>
      </w:r>
      <w:r w:rsidRPr="00EA2B42">
        <w:rPr>
          <w:lang w:val="en-US"/>
        </w:rPr>
        <w:t xml:space="preserve"> field value in “</w:t>
      </w:r>
      <w:proofErr w:type="spellStart"/>
      <w:r w:rsidR="00E07291">
        <w:rPr>
          <w:lang w:val="en-US"/>
        </w:rPr>
        <w:t>W</w:t>
      </w:r>
      <w:r w:rsidR="00054A15">
        <w:rPr>
          <w:lang w:val="en-US"/>
        </w:rPr>
        <w:t>eb.config</w:t>
      </w:r>
      <w:proofErr w:type="spellEnd"/>
      <w:r w:rsidRPr="00EA2B42">
        <w:rPr>
          <w:lang w:val="en-US"/>
        </w:rPr>
        <w:t>” file</w:t>
      </w:r>
      <w:r w:rsidR="00054A15">
        <w:rPr>
          <w:lang w:val="en-US"/>
        </w:rPr>
        <w:t>.</w:t>
      </w:r>
    </w:p>
    <w:p w14:paraId="45554091" w14:textId="4AB9B879" w:rsidR="00054A15" w:rsidRDefault="00054A15" w:rsidP="00054A15">
      <w:pPr>
        <w:pStyle w:val="ListParagraph"/>
        <w:rPr>
          <w:rStyle w:val="Hyperlink"/>
        </w:rPr>
      </w:pPr>
      <w:r>
        <w:rPr>
          <w:lang w:val="en-US"/>
        </w:rPr>
        <w:t xml:space="preserve">Google Map API key reference: </w:t>
      </w:r>
      <w:hyperlink r:id="rId5" w:history="1">
        <w:r>
          <w:rPr>
            <w:rStyle w:val="Hyperlink"/>
          </w:rPr>
          <w:t>https://developers.google.com/maps/documentation/geolocation/get-api-key</w:t>
        </w:r>
      </w:hyperlink>
    </w:p>
    <w:p w14:paraId="79C468FC" w14:textId="3BBB1156" w:rsidR="00D0235D" w:rsidRDefault="00D0235D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SV file</w:t>
      </w:r>
      <w:r w:rsidR="00E07291">
        <w:rPr>
          <w:lang w:val="en-US"/>
        </w:rPr>
        <w:t xml:space="preserve"> is</w:t>
      </w:r>
      <w:r>
        <w:rPr>
          <w:lang w:val="en-US"/>
        </w:rPr>
        <w:t xml:space="preserve"> </w:t>
      </w:r>
      <w:r w:rsidR="00054A15">
        <w:rPr>
          <w:lang w:val="en-US"/>
        </w:rPr>
        <w:t xml:space="preserve">available in </w:t>
      </w:r>
      <w:r>
        <w:rPr>
          <w:lang w:val="en-US"/>
        </w:rPr>
        <w:t xml:space="preserve">the “CSV” folder. </w:t>
      </w:r>
    </w:p>
    <w:p w14:paraId="289581DF" w14:textId="60DBF476" w:rsidR="00D0235D" w:rsidRPr="00EA2B42" w:rsidRDefault="00D0235D" w:rsidP="00D0235D">
      <w:pPr>
        <w:pStyle w:val="ListParagraph"/>
        <w:rPr>
          <w:lang w:val="en-US"/>
        </w:rPr>
      </w:pPr>
      <w:r>
        <w:rPr>
          <w:lang w:val="en-US"/>
        </w:rPr>
        <w:t>Path: “</w:t>
      </w:r>
      <w:proofErr w:type="spellStart"/>
      <w:r w:rsidRPr="00D0235D">
        <w:rPr>
          <w:lang w:val="en-US"/>
        </w:rPr>
        <w:t>IsobarAssignment</w:t>
      </w:r>
      <w:proofErr w:type="spellEnd"/>
      <w:r w:rsidRPr="00D0235D">
        <w:rPr>
          <w:lang w:val="en-US"/>
        </w:rPr>
        <w:t>\</w:t>
      </w:r>
      <w:proofErr w:type="spellStart"/>
      <w:r w:rsidRPr="00D0235D">
        <w:rPr>
          <w:lang w:val="en-US"/>
        </w:rPr>
        <w:t>ClosestAddress</w:t>
      </w:r>
      <w:proofErr w:type="spellEnd"/>
      <w:r w:rsidRPr="00D0235D">
        <w:rPr>
          <w:lang w:val="en-US"/>
        </w:rPr>
        <w:t>\</w:t>
      </w:r>
      <w:proofErr w:type="spellStart"/>
      <w:r w:rsidRPr="00D0235D">
        <w:rPr>
          <w:lang w:val="en-US"/>
        </w:rPr>
        <w:t>ClosestAddress</w:t>
      </w:r>
      <w:proofErr w:type="spellEnd"/>
      <w:r w:rsidRPr="00D0235D">
        <w:rPr>
          <w:lang w:val="en-US"/>
        </w:rPr>
        <w:t>\CSV</w:t>
      </w:r>
      <w:r>
        <w:rPr>
          <w:lang w:val="en-US"/>
        </w:rPr>
        <w:t>”</w:t>
      </w:r>
    </w:p>
    <w:p w14:paraId="61074792" w14:textId="11C6765A" w:rsidR="00986BA9" w:rsidRDefault="00D0235D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lemented simple log functionality and write all exception into log.txt file under “Logs” dir</w:t>
      </w:r>
      <w:r w:rsidR="007D05B2">
        <w:rPr>
          <w:lang w:val="en-US"/>
        </w:rPr>
        <w:t>ectory.</w:t>
      </w:r>
      <w:r w:rsidR="008519BF">
        <w:rPr>
          <w:lang w:val="en-US"/>
        </w:rPr>
        <w:t xml:space="preserve"> We can </w:t>
      </w:r>
      <w:proofErr w:type="spellStart"/>
      <w:r w:rsidR="008519BF">
        <w:rPr>
          <w:lang w:val="en-US"/>
        </w:rPr>
        <w:t>implmenetd</w:t>
      </w:r>
      <w:proofErr w:type="spellEnd"/>
      <w:r w:rsidR="008519BF" w:rsidRPr="008519BF">
        <w:rPr>
          <w:lang w:val="en-US"/>
        </w:rPr>
        <w:t xml:space="preserve"> log4net, </w:t>
      </w:r>
      <w:proofErr w:type="spellStart"/>
      <w:r w:rsidR="008519BF" w:rsidRPr="008519BF">
        <w:rPr>
          <w:lang w:val="en-US"/>
        </w:rPr>
        <w:t>NLog</w:t>
      </w:r>
      <w:proofErr w:type="spellEnd"/>
      <w:r w:rsidR="008519BF">
        <w:rPr>
          <w:lang w:val="en-US"/>
        </w:rPr>
        <w:t xml:space="preserve"> </w:t>
      </w:r>
      <w:proofErr w:type="spellStart"/>
      <w:r w:rsidR="008519BF">
        <w:rPr>
          <w:lang w:val="en-US"/>
        </w:rPr>
        <w:t>etc</w:t>
      </w:r>
      <w:proofErr w:type="spellEnd"/>
      <w:r w:rsidR="008519BF">
        <w:rPr>
          <w:lang w:val="en-US"/>
        </w:rPr>
        <w:t xml:space="preserve"> other tools as well</w:t>
      </w:r>
      <w:r w:rsidR="008519BF" w:rsidRPr="008519BF">
        <w:rPr>
          <w:lang w:val="en-US"/>
        </w:rPr>
        <w:t xml:space="preserve">. </w:t>
      </w:r>
    </w:p>
    <w:p w14:paraId="39593FD9" w14:textId="58297CF0" w:rsidR="00D62FA9" w:rsidRDefault="00D62FA9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ritten test case as well.</w:t>
      </w:r>
    </w:p>
    <w:p w14:paraId="4AAAEDBC" w14:textId="6B3D1F9A" w:rsidR="00D62FA9" w:rsidRDefault="00D62FA9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JS has written in “</w:t>
      </w:r>
      <w:proofErr w:type="spellStart"/>
      <w:r w:rsidRPr="00D62FA9">
        <w:rPr>
          <w:lang w:val="en-US"/>
        </w:rPr>
        <w:t>CustomScript</w:t>
      </w:r>
      <w:proofErr w:type="spellEnd"/>
      <w:r>
        <w:rPr>
          <w:lang w:val="en-US"/>
        </w:rPr>
        <w:t>” directory.</w:t>
      </w:r>
    </w:p>
    <w:p w14:paraId="4A0AED82" w14:textId="304C45B8" w:rsidR="00D62FA9" w:rsidRPr="00B76C5B" w:rsidRDefault="00D62FA9" w:rsidP="00B76C5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PI written in “</w:t>
      </w:r>
      <w:proofErr w:type="spellStart"/>
      <w:r w:rsidRPr="00D62FA9">
        <w:rPr>
          <w:lang w:val="en-US"/>
        </w:rPr>
        <w:t>DistanceCalculatorController</w:t>
      </w:r>
      <w:proofErr w:type="spellEnd"/>
      <w:r>
        <w:rPr>
          <w:lang w:val="en-US"/>
        </w:rPr>
        <w:t>” file.</w:t>
      </w:r>
    </w:p>
    <w:p w14:paraId="28DB4E53" w14:textId="2AC081A4" w:rsidR="007F1CA5" w:rsidRPr="007F1CA5" w:rsidRDefault="007F1CA5" w:rsidP="007F1CA5">
      <w:pPr>
        <w:rPr>
          <w:lang w:val="en-US"/>
        </w:rPr>
      </w:pPr>
      <w:r>
        <w:rPr>
          <w:lang w:val="en-US"/>
        </w:rPr>
        <w:t>Note: I have created one API key but</w:t>
      </w:r>
      <w:r w:rsidR="00D62FA9">
        <w:rPr>
          <w:lang w:val="en-US"/>
        </w:rPr>
        <w:t xml:space="preserve"> it </w:t>
      </w:r>
      <w:proofErr w:type="gramStart"/>
      <w:r w:rsidR="00D62FA9">
        <w:rPr>
          <w:lang w:val="en-US"/>
        </w:rPr>
        <w:t>showing</w:t>
      </w:r>
      <w:proofErr w:type="gramEnd"/>
      <w:r w:rsidR="00D62FA9">
        <w:rPr>
          <w:lang w:val="en-US"/>
        </w:rPr>
        <w:t xml:space="preserve"> me a message that “pays the bill for </w:t>
      </w:r>
      <w:bookmarkStart w:id="0" w:name="_GoBack"/>
      <w:bookmarkEnd w:id="0"/>
      <w:r w:rsidR="00D62FA9">
        <w:rPr>
          <w:lang w:val="en-US"/>
        </w:rPr>
        <w:t>usage”.</w:t>
      </w:r>
    </w:p>
    <w:sectPr w:rsidR="007F1CA5" w:rsidRPr="007F1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4746CF"/>
    <w:multiLevelType w:val="hybridMultilevel"/>
    <w:tmpl w:val="6284F7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C92DD1"/>
    <w:multiLevelType w:val="hybridMultilevel"/>
    <w:tmpl w:val="EF6EDFD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TQzNTY2tTQysrBU0lEKTi0uzszPAykwrgUA4Mj3jiwAAAA="/>
  </w:docVars>
  <w:rsids>
    <w:rsidRoot w:val="005029F6"/>
    <w:rsid w:val="00054A15"/>
    <w:rsid w:val="005029F6"/>
    <w:rsid w:val="007D05B2"/>
    <w:rsid w:val="007F1CA5"/>
    <w:rsid w:val="008519BF"/>
    <w:rsid w:val="0089409D"/>
    <w:rsid w:val="00986BA9"/>
    <w:rsid w:val="00B76C5B"/>
    <w:rsid w:val="00D0235D"/>
    <w:rsid w:val="00D62FA9"/>
    <w:rsid w:val="00E07291"/>
    <w:rsid w:val="00EA2B42"/>
    <w:rsid w:val="00FD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B99EC"/>
  <w15:chartTrackingRefBased/>
  <w15:docId w15:val="{877A64CB-28F1-4095-9B5B-A504E5AA3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B4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54A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maps/documentation/geolocation/get-api-ke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mat Dulawat</dc:creator>
  <cp:keywords/>
  <dc:description/>
  <cp:lastModifiedBy>Himmat Dulawat</cp:lastModifiedBy>
  <cp:revision>10</cp:revision>
  <dcterms:created xsi:type="dcterms:W3CDTF">2019-11-25T07:47:00Z</dcterms:created>
  <dcterms:modified xsi:type="dcterms:W3CDTF">2019-11-29T05:41:00Z</dcterms:modified>
</cp:coreProperties>
</file>